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2B60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30E3CF4" w14:textId="485DF3E9" w:rsidR="00704BDF" w:rsidRPr="00DE0019" w:rsidRDefault="00825F6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hape modification </w:t>
      </w:r>
      <w:r w:rsidR="00CE0E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needle crystal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sing </w:t>
      </w:r>
      <w:r w:rsidR="00CE0E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olyme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dditive</w:t>
      </w:r>
      <w:r w:rsidR="00CE0E83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temperature cycling </w:t>
      </w:r>
    </w:p>
    <w:p w14:paraId="144533A3" w14:textId="3CF6C64E" w:rsidR="00DE0019" w:rsidRPr="00DE0019" w:rsidRDefault="00E830E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296A09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W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ei </w:t>
      </w:r>
      <w:r w:rsidRPr="00296A09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li</w:t>
      </w:r>
      <w:r w:rsidR="00704BDF" w:rsidRPr="00296A0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296A09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Brahim Benyahia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Chris</w:t>
      </w:r>
      <w:r w:rsidR="001021A9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Rielly</w:t>
      </w:r>
      <w:r w:rsidR="00296A09" w:rsidRPr="00296A0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06A507FC" w14:textId="47CC5BBA" w:rsidR="00296A09" w:rsidRPr="00296A09" w:rsidRDefault="00704BDF" w:rsidP="00296A09">
      <w:pPr>
        <w:tabs>
          <w:tab w:val="center" w:pos="4536"/>
          <w:tab w:val="left" w:pos="5780"/>
        </w:tabs>
        <w:overflowPunct w:val="0"/>
        <w:autoSpaceDE w:val="0"/>
        <w:autoSpaceDN w:val="0"/>
        <w:adjustRightInd w:val="0"/>
        <w:jc w:val="center"/>
        <w:rPr>
          <w:rFonts w:asciiTheme="minorHAnsi" w:hAnsiTheme="minorHAnsi" w:cstheme="minorHAnsi"/>
          <w:i/>
          <w:iCs/>
          <w:sz w:val="20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296A09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="00296A09" w:rsidRPr="00296A09">
        <w:rPr>
          <w:rFonts w:asciiTheme="minorHAnsi" w:hAnsiTheme="minorHAnsi" w:cstheme="minorHAnsi"/>
          <w:i/>
          <w:iCs/>
          <w:sz w:val="20"/>
        </w:rPr>
        <w:t xml:space="preserve">Department of Chemical Engineering, Loughborough University, Loughborough, </w:t>
      </w:r>
      <w:proofErr w:type="spellStart"/>
      <w:r w:rsidR="00296A09" w:rsidRPr="00296A09">
        <w:rPr>
          <w:rFonts w:asciiTheme="minorHAnsi" w:hAnsiTheme="minorHAnsi" w:cstheme="minorHAnsi"/>
          <w:i/>
          <w:iCs/>
          <w:sz w:val="20"/>
        </w:rPr>
        <w:t>Leics</w:t>
      </w:r>
      <w:proofErr w:type="spellEnd"/>
      <w:r w:rsidR="009C3EDF">
        <w:rPr>
          <w:rFonts w:asciiTheme="minorHAnsi" w:hAnsiTheme="minorHAnsi" w:cstheme="minorHAnsi"/>
          <w:i/>
          <w:iCs/>
          <w:sz w:val="20"/>
        </w:rPr>
        <w:t xml:space="preserve">, </w:t>
      </w:r>
      <w:r w:rsidR="00296A09" w:rsidRPr="00296A09">
        <w:rPr>
          <w:rFonts w:asciiTheme="minorHAnsi" w:hAnsiTheme="minorHAnsi" w:cstheme="minorHAnsi"/>
          <w:i/>
          <w:iCs/>
          <w:sz w:val="20"/>
        </w:rPr>
        <w:t>LE11 3TU, UK</w:t>
      </w:r>
    </w:p>
    <w:p w14:paraId="62D97E89" w14:textId="159985B7" w:rsidR="00296A09" w:rsidRPr="00296A09" w:rsidRDefault="00296A09" w:rsidP="00296A09">
      <w:pPr>
        <w:tabs>
          <w:tab w:val="center" w:pos="4536"/>
          <w:tab w:val="left" w:pos="5780"/>
        </w:tabs>
        <w:overflowPunct w:val="0"/>
        <w:autoSpaceDE w:val="0"/>
        <w:autoSpaceDN w:val="0"/>
        <w:adjustRightIn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296A0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е-mail: w.li@lboro.ac.uk</w:t>
      </w:r>
    </w:p>
    <w:p w14:paraId="07B66A9B" w14:textId="77777777" w:rsidR="00704BDF" w:rsidRPr="00296A0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14:paraId="7C247C4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8DDCA81" w14:textId="7AF74B3D" w:rsidR="00704BDF" w:rsidRDefault="00EB258F" w:rsidP="00CE0E83">
      <w:pPr>
        <w:pStyle w:val="AbstractBody"/>
        <w:numPr>
          <w:ilvl w:val="0"/>
          <w:numId w:val="16"/>
        </w:numPr>
        <w:ind w:left="720" w:hanging="1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dditives </w:t>
      </w:r>
      <w:r w:rsidR="00CE0E83">
        <w:rPr>
          <w:rFonts w:asciiTheme="minorHAnsi" w:hAnsiTheme="minorHAnsi"/>
        </w:rPr>
        <w:t xml:space="preserve">combined with </w:t>
      </w:r>
      <w:r>
        <w:rPr>
          <w:rFonts w:asciiTheme="minorHAnsi" w:hAnsiTheme="minorHAnsi"/>
        </w:rPr>
        <w:t>temperature cycling help</w:t>
      </w:r>
      <w:r w:rsidR="00CE0E83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to produce more equant shape crystal</w:t>
      </w:r>
      <w:r w:rsidR="00C4527D">
        <w:rPr>
          <w:rFonts w:asciiTheme="minorHAnsi" w:hAnsiTheme="minorHAnsi"/>
        </w:rPr>
        <w:t>s</w:t>
      </w:r>
    </w:p>
    <w:p w14:paraId="5E00A511" w14:textId="449E78A7" w:rsidR="00A13AB9" w:rsidRPr="00A13AB9" w:rsidRDefault="00A13AB9" w:rsidP="00CE0E83">
      <w:pPr>
        <w:pStyle w:val="AbstractBody"/>
        <w:numPr>
          <w:ilvl w:val="0"/>
          <w:numId w:val="16"/>
        </w:numPr>
        <w:ind w:left="720" w:hanging="180"/>
        <w:rPr>
          <w:rFonts w:asciiTheme="minorHAnsi" w:hAnsiTheme="minorHAnsi"/>
        </w:rPr>
      </w:pPr>
      <w:r w:rsidRPr="00A13AB9">
        <w:rPr>
          <w:rFonts w:asciiTheme="minorHAnsi" w:hAnsiTheme="minorHAnsi"/>
        </w:rPr>
        <w:t>Optimized close</w:t>
      </w:r>
      <w:r w:rsidR="00C4527D">
        <w:rPr>
          <w:rFonts w:asciiTheme="minorHAnsi" w:hAnsiTheme="minorHAnsi"/>
        </w:rPr>
        <w:t>d</w:t>
      </w:r>
      <w:r w:rsidRPr="00A13AB9">
        <w:rPr>
          <w:rFonts w:asciiTheme="minorHAnsi" w:hAnsiTheme="minorHAnsi"/>
        </w:rPr>
        <w:t xml:space="preserve">-loop temperature cycling </w:t>
      </w:r>
      <w:r>
        <w:rPr>
          <w:rFonts w:asciiTheme="minorHAnsi" w:hAnsiTheme="minorHAnsi"/>
        </w:rPr>
        <w:t>can</w:t>
      </w:r>
      <w:r w:rsidRPr="00A13AB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eliminate fines and agglomerates</w:t>
      </w:r>
    </w:p>
    <w:p w14:paraId="5C122572" w14:textId="38C1EA60" w:rsidR="00A13AB9" w:rsidRDefault="00A13AB9" w:rsidP="00CE0E83">
      <w:pPr>
        <w:pStyle w:val="AbstractBody"/>
        <w:numPr>
          <w:ilvl w:val="0"/>
          <w:numId w:val="16"/>
        </w:numPr>
        <w:ind w:left="720" w:hanging="1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lymer </w:t>
      </w:r>
      <w:r w:rsidR="00C4527D">
        <w:rPr>
          <w:rFonts w:asciiTheme="minorHAnsi" w:hAnsiTheme="minorHAnsi"/>
        </w:rPr>
        <w:t>additives affect growth on</w:t>
      </w:r>
      <w:r>
        <w:rPr>
          <w:rFonts w:asciiTheme="minorHAnsi" w:hAnsiTheme="minorHAnsi"/>
        </w:rPr>
        <w:t xml:space="preserve"> specific crystal faces </w:t>
      </w:r>
    </w:p>
    <w:p w14:paraId="19E05950" w14:textId="2E54B277" w:rsidR="00704BDF" w:rsidRPr="00EC66CC" w:rsidRDefault="00EB258F" w:rsidP="00CE0E83">
      <w:pPr>
        <w:pStyle w:val="AbstractBody"/>
        <w:numPr>
          <w:ilvl w:val="0"/>
          <w:numId w:val="16"/>
        </w:numPr>
        <w:ind w:left="720" w:hanging="180"/>
        <w:rPr>
          <w:rFonts w:asciiTheme="minorHAnsi" w:hAnsiTheme="minorHAnsi"/>
        </w:rPr>
      </w:pPr>
      <w:r>
        <w:rPr>
          <w:rFonts w:asciiTheme="minorHAnsi" w:hAnsiTheme="minorHAnsi"/>
        </w:rPr>
        <w:t>Seeded and mill-aided processes can further improve aspect ratio</w:t>
      </w:r>
      <w:r w:rsidR="00CE0E83">
        <w:rPr>
          <w:rFonts w:asciiTheme="minorHAnsi" w:hAnsiTheme="minorHAnsi"/>
        </w:rPr>
        <w:t xml:space="preserve"> of needle crystals</w:t>
      </w:r>
    </w:p>
    <w:p w14:paraId="4ECF03BD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  <w:bookmarkStart w:id="0" w:name="_GoBack"/>
      <w:bookmarkEnd w:id="0"/>
    </w:p>
    <w:p w14:paraId="76CF53E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D9DDFD2" w14:textId="06A02509" w:rsidR="00825F60" w:rsidRPr="00825F60" w:rsidRDefault="00825F6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 product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hich have a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edl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-like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phology tend not to compress well into tablets,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hence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 equant shap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s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ferred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condary manufacturing process. Lovastatin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studied in this work and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active pharmaceutical ingredient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dely used for the treatment of hypercholesterolemia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wever, it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s needle-like crystals and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notorious for its poor processability and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icult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ulation.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h aspect ratio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le crystal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ten hav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or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bility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filtration washing and drying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ges</w:t>
      </w:r>
      <w:r w:rsidR="003911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eedle crystal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ften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ittl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breakage results in fines and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st in the working environment.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urrent work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ovastatin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oling crystallization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 using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 additiv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mely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propylene glycol (PPG-4000),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pled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emperature cycling profile 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direct nucleation control</w:t>
      </w:r>
      <w:r w:rsidR="006754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NC)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</w:t>
      </w:r>
      <w:r w:rsidR="00F813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C3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93C5D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F85C3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o improve the aspect ratio. Th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-molecular-weight, high-boiling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 additive can block specific fast-growing crystal surface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</w:t>
      </w:r>
      <w:r w:rsidR="00C4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n bonding effect</w:t>
      </w:r>
      <w:r w:rsidR="00B93C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nce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y modify the</w:t>
      </w:r>
      <w:r w:rsidR="00AB5C24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pho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gy, by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hibit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wanted elongated growth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ength of the crystal 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 a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ely preference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growth on the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rt side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5622A281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FD96089" w14:textId="1F96714D" w:rsidR="00DC4B32" w:rsidRPr="00E539F6" w:rsidRDefault="0051540F" w:rsidP="00E539F6">
      <w:pPr>
        <w:pStyle w:val="ListParagraph"/>
        <w:numPr>
          <w:ilvl w:val="1"/>
          <w:numId w:val="23"/>
        </w:numPr>
        <w:snapToGrid w:val="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E539F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Materials: </w:t>
      </w:r>
    </w:p>
    <w:p w14:paraId="6B7923A2" w14:textId="3DB504D0" w:rsidR="000C34EA" w:rsidRPr="00E539F6" w:rsidRDefault="00AB5C24" w:rsidP="00E539F6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51540F" w:rsidRPr="00E539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astatin, </w:t>
      </w:r>
      <w:r w:rsidR="00902672" w:rsidRPr="00E539F6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 acetate</w:t>
      </w:r>
      <w:r w:rsidR="0051540F" w:rsidRPr="00E539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C5E98" w:rsidRPr="00E539F6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propylene glycol (PPG)</w:t>
      </w:r>
    </w:p>
    <w:p w14:paraId="5A13F9F3" w14:textId="15EC0FEC" w:rsidR="00DC4B32" w:rsidRPr="00E539F6" w:rsidRDefault="007C5E98" w:rsidP="00E539F6">
      <w:pPr>
        <w:pStyle w:val="ListParagraph"/>
        <w:numPr>
          <w:ilvl w:val="1"/>
          <w:numId w:val="23"/>
        </w:numPr>
        <w:snapToGrid w:val="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E539F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Equipment:</w:t>
      </w:r>
    </w:p>
    <w:p w14:paraId="018A7607" w14:textId="53A3E092" w:rsidR="00A056E6" w:rsidRPr="00B421FC" w:rsidRDefault="007C6B11" w:rsidP="00E539F6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>400ml crystall</w:t>
      </w:r>
      <w:r w:rsidR="00BA3770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zer</w:t>
      </w:r>
      <w:r w:rsidR="00C44930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process analytical tools </w:t>
      </w:r>
      <w:r w:rsidR="00815F78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used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815F78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</w:t>
      </w:r>
      <w:r w:rsidR="00815F78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article counts, </w:t>
      </w:r>
      <w:r w:rsidR="00B6620E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length, temperature</w:t>
      </w:r>
      <w:r w:rsidR="00AB5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B6620E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4B32" w:rsidRPr="00B421F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profile.</w:t>
      </w:r>
    </w:p>
    <w:p w14:paraId="629337F3" w14:textId="5C8BF749" w:rsidR="00DC4B32" w:rsidRPr="00E539F6" w:rsidRDefault="00DC4B32" w:rsidP="00E539F6">
      <w:pPr>
        <w:pStyle w:val="ListParagraph"/>
        <w:numPr>
          <w:ilvl w:val="1"/>
          <w:numId w:val="23"/>
        </w:numPr>
        <w:snapToGrid w:val="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E539F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Process</w:t>
      </w:r>
      <w:r w:rsidR="00E539F6" w:rsidRPr="00E539F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: </w:t>
      </w:r>
    </w:p>
    <w:p w14:paraId="5D60D222" w14:textId="1E9A2772" w:rsidR="00E539F6" w:rsidRPr="006F162C" w:rsidRDefault="00EB2C0B" w:rsidP="006F162C">
      <w:pPr>
        <w:pStyle w:val="AbstractBody"/>
        <w:numPr>
          <w:ilvl w:val="0"/>
          <w:numId w:val="16"/>
        </w:numPr>
        <w:ind w:left="357" w:hanging="357"/>
        <w:rPr>
          <w:rFonts w:asciiTheme="minorHAnsi" w:hAnsiTheme="minorHAnsi"/>
          <w:sz w:val="22"/>
          <w:szCs w:val="22"/>
        </w:rPr>
      </w:pPr>
      <w:r w:rsidRPr="006F162C">
        <w:rPr>
          <w:rFonts w:asciiTheme="minorHAnsi" w:hAnsiTheme="minorHAnsi"/>
          <w:sz w:val="22"/>
          <w:szCs w:val="22"/>
        </w:rPr>
        <w:t xml:space="preserve">Cooling crystallization </w:t>
      </w:r>
      <w:r w:rsidR="00A13F7E" w:rsidRPr="006F162C">
        <w:rPr>
          <w:rFonts w:asciiTheme="minorHAnsi" w:hAnsiTheme="minorHAnsi"/>
          <w:sz w:val="22"/>
          <w:szCs w:val="22"/>
        </w:rPr>
        <w:t>from</w:t>
      </w:r>
      <w:r w:rsidRPr="006F162C">
        <w:rPr>
          <w:rFonts w:asciiTheme="minorHAnsi" w:hAnsiTheme="minorHAnsi"/>
          <w:sz w:val="22"/>
          <w:szCs w:val="22"/>
        </w:rPr>
        <w:t xml:space="preserve"> saturation </w:t>
      </w:r>
      <w:r w:rsidR="00A13F7E" w:rsidRPr="006F162C">
        <w:rPr>
          <w:rFonts w:asciiTheme="minorHAnsi" w:hAnsiTheme="minorHAnsi"/>
          <w:sz w:val="22"/>
          <w:szCs w:val="22"/>
        </w:rPr>
        <w:t>temperature</w:t>
      </w:r>
      <w:r w:rsidR="00CE0E83">
        <w:rPr>
          <w:rFonts w:asciiTheme="minorHAnsi" w:hAnsiTheme="minorHAnsi"/>
          <w:sz w:val="22"/>
          <w:szCs w:val="22"/>
        </w:rPr>
        <w:t>s of</w:t>
      </w:r>
      <w:r w:rsidR="00A13F7E" w:rsidRPr="006F162C">
        <w:rPr>
          <w:rFonts w:asciiTheme="minorHAnsi" w:hAnsiTheme="minorHAnsi"/>
          <w:sz w:val="22"/>
          <w:szCs w:val="22"/>
        </w:rPr>
        <w:t xml:space="preserve"> 35</w:t>
      </w:r>
      <w:r w:rsidR="00247C2F">
        <w:rPr>
          <w:rFonts w:asciiTheme="minorHAnsi" w:hAnsiTheme="minorHAnsi"/>
          <w:sz w:val="22"/>
          <w:szCs w:val="22"/>
        </w:rPr>
        <w:sym w:font="Symbol" w:char="F0B0"/>
      </w:r>
      <w:r w:rsidR="00247C2F">
        <w:rPr>
          <w:rFonts w:asciiTheme="minorHAnsi" w:hAnsiTheme="minorHAnsi"/>
          <w:sz w:val="22"/>
          <w:szCs w:val="22"/>
        </w:rPr>
        <w:t>C</w:t>
      </w:r>
      <w:r w:rsidR="00A13F7E" w:rsidRPr="006F162C">
        <w:rPr>
          <w:rFonts w:asciiTheme="minorHAnsi" w:hAnsiTheme="minorHAnsi"/>
          <w:sz w:val="22"/>
          <w:szCs w:val="22"/>
        </w:rPr>
        <w:t xml:space="preserve"> to </w:t>
      </w:r>
      <w:r w:rsidR="0092569F" w:rsidRPr="006F162C">
        <w:rPr>
          <w:rFonts w:asciiTheme="minorHAnsi" w:hAnsiTheme="minorHAnsi"/>
          <w:sz w:val="22"/>
          <w:szCs w:val="22"/>
        </w:rPr>
        <w:t>10</w:t>
      </w:r>
      <w:r w:rsidR="00247C2F">
        <w:rPr>
          <w:rFonts w:asciiTheme="minorHAnsi" w:hAnsiTheme="minorHAnsi"/>
          <w:sz w:val="22"/>
          <w:szCs w:val="22"/>
        </w:rPr>
        <w:sym w:font="Symbol" w:char="F0B0"/>
      </w:r>
      <w:r w:rsidR="00247C2F">
        <w:rPr>
          <w:rFonts w:asciiTheme="minorHAnsi" w:hAnsiTheme="minorHAnsi"/>
          <w:sz w:val="22"/>
          <w:szCs w:val="22"/>
        </w:rPr>
        <w:t xml:space="preserve">C </w:t>
      </w:r>
      <w:r w:rsidR="00CE0E83">
        <w:rPr>
          <w:rFonts w:asciiTheme="minorHAnsi" w:eastAsia="MS PGothic" w:hAnsiTheme="minorHAnsi"/>
          <w:color w:val="000000"/>
          <w:sz w:val="22"/>
          <w:szCs w:val="22"/>
        </w:rPr>
        <w:t>in</w:t>
      </w:r>
      <w:r w:rsidR="003E3990" w:rsidRPr="006F162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E3990">
        <w:rPr>
          <w:rFonts w:asciiTheme="minorHAnsi" w:eastAsia="MS PGothic" w:hAnsiTheme="minorHAnsi"/>
          <w:color w:val="000000"/>
          <w:sz w:val="22"/>
          <w:szCs w:val="22"/>
        </w:rPr>
        <w:t>the absence and presence</w:t>
      </w:r>
      <w:r w:rsidR="003E3990" w:rsidRPr="006F162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B5C24">
        <w:rPr>
          <w:rFonts w:asciiTheme="minorHAnsi" w:eastAsia="MS PGothic" w:hAnsiTheme="minorHAnsi"/>
          <w:color w:val="000000"/>
          <w:sz w:val="22"/>
          <w:szCs w:val="22"/>
        </w:rPr>
        <w:t xml:space="preserve">of polymer </w:t>
      </w:r>
      <w:r w:rsidR="003E3990" w:rsidRPr="006F162C">
        <w:rPr>
          <w:rFonts w:asciiTheme="minorHAnsi" w:eastAsia="MS PGothic" w:hAnsiTheme="minorHAnsi"/>
          <w:color w:val="000000"/>
          <w:sz w:val="22"/>
          <w:szCs w:val="22"/>
        </w:rPr>
        <w:t>additives</w:t>
      </w:r>
      <w:r w:rsidR="003E3990" w:rsidRPr="006F162C">
        <w:rPr>
          <w:rFonts w:asciiTheme="minorHAnsi" w:hAnsiTheme="minorHAnsi"/>
          <w:sz w:val="22"/>
          <w:szCs w:val="22"/>
        </w:rPr>
        <w:t xml:space="preserve"> </w:t>
      </w:r>
      <w:r w:rsidR="0092569F" w:rsidRPr="006F162C">
        <w:rPr>
          <w:rFonts w:asciiTheme="minorHAnsi" w:hAnsiTheme="minorHAnsi"/>
          <w:sz w:val="22"/>
          <w:szCs w:val="22"/>
        </w:rPr>
        <w:t xml:space="preserve">was </w:t>
      </w:r>
      <w:r w:rsidR="00B7288F" w:rsidRPr="006F162C">
        <w:rPr>
          <w:rFonts w:asciiTheme="minorHAnsi" w:hAnsiTheme="minorHAnsi"/>
          <w:sz w:val="22"/>
          <w:szCs w:val="22"/>
        </w:rPr>
        <w:t>investigated</w:t>
      </w:r>
    </w:p>
    <w:p w14:paraId="6BCF9377" w14:textId="2038B7E9" w:rsidR="003E3990" w:rsidRDefault="001309B7" w:rsidP="003E3990">
      <w:pPr>
        <w:pStyle w:val="AbstractBody"/>
        <w:numPr>
          <w:ilvl w:val="0"/>
          <w:numId w:val="16"/>
        </w:numPr>
        <w:ind w:left="357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NC</w:t>
      </w:r>
      <w:r w:rsidR="003E3990" w:rsidRPr="006F162C">
        <w:rPr>
          <w:rFonts w:asciiTheme="minorHAnsi" w:hAnsiTheme="minorHAnsi"/>
          <w:sz w:val="22"/>
          <w:szCs w:val="22"/>
        </w:rPr>
        <w:t xml:space="preserve"> approach </w:t>
      </w:r>
      <w:r w:rsidR="00D31678">
        <w:rPr>
          <w:rFonts w:asciiTheme="minorHAnsi" w:hAnsiTheme="minorHAnsi"/>
          <w:sz w:val="22"/>
          <w:szCs w:val="22"/>
        </w:rPr>
        <w:t>was applied to</w:t>
      </w:r>
      <w:r w:rsidR="003E3990" w:rsidRPr="006F162C">
        <w:rPr>
          <w:rFonts w:asciiTheme="minorHAnsi" w:hAnsiTheme="minorHAnsi"/>
          <w:sz w:val="22"/>
          <w:szCs w:val="22"/>
        </w:rPr>
        <w:t xml:space="preserve"> </w:t>
      </w:r>
      <w:r w:rsidR="00CE0E83">
        <w:rPr>
          <w:rFonts w:asciiTheme="minorHAnsi" w:hAnsiTheme="minorHAnsi"/>
          <w:sz w:val="22"/>
          <w:szCs w:val="22"/>
        </w:rPr>
        <w:t xml:space="preserve">produce </w:t>
      </w:r>
      <w:r w:rsidR="003E3990" w:rsidRPr="006F162C">
        <w:rPr>
          <w:rFonts w:asciiTheme="minorHAnsi" w:hAnsiTheme="minorHAnsi"/>
          <w:sz w:val="22"/>
          <w:szCs w:val="22"/>
        </w:rPr>
        <w:t>size and shape modification</w:t>
      </w:r>
      <w:r w:rsidR="00AB5C24">
        <w:rPr>
          <w:rFonts w:asciiTheme="minorHAnsi" w:hAnsiTheme="minorHAnsi"/>
          <w:sz w:val="22"/>
          <w:szCs w:val="22"/>
        </w:rPr>
        <w:t>,</w:t>
      </w:r>
      <w:r w:rsidR="003E3990" w:rsidRPr="006F162C">
        <w:rPr>
          <w:rFonts w:asciiTheme="minorHAnsi" w:hAnsiTheme="minorHAnsi"/>
          <w:sz w:val="22"/>
          <w:szCs w:val="22"/>
        </w:rPr>
        <w:t xml:space="preserve"> using continuously heating and cooling cycles effectively by indirectly control growth and dissolution mechanisms</w:t>
      </w:r>
    </w:p>
    <w:p w14:paraId="51D230AC" w14:textId="00E72143" w:rsidR="004A38FF" w:rsidRPr="006F162C" w:rsidRDefault="004A38FF" w:rsidP="003E3990">
      <w:pPr>
        <w:pStyle w:val="AbstractBody"/>
        <w:numPr>
          <w:ilvl w:val="0"/>
          <w:numId w:val="16"/>
        </w:numPr>
        <w:ind w:left="357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Combination of </w:t>
      </w:r>
      <w:r w:rsidR="00AB5C24">
        <w:rPr>
          <w:rFonts w:asciiTheme="minorHAnsi" w:hAnsiTheme="minorHAnsi"/>
          <w:sz w:val="22"/>
          <w:szCs w:val="22"/>
        </w:rPr>
        <w:t xml:space="preserve">polymer </w:t>
      </w:r>
      <w:r w:rsidR="00E86210">
        <w:rPr>
          <w:rFonts w:asciiTheme="minorHAnsi" w:hAnsiTheme="minorHAnsi"/>
          <w:sz w:val="22"/>
          <w:szCs w:val="22"/>
        </w:rPr>
        <w:t>additive</w:t>
      </w:r>
      <w:r w:rsidR="00AB5C24">
        <w:rPr>
          <w:rFonts w:asciiTheme="minorHAnsi" w:hAnsiTheme="minorHAnsi"/>
          <w:sz w:val="22"/>
          <w:szCs w:val="22"/>
        </w:rPr>
        <w:t>s</w:t>
      </w:r>
      <w:r w:rsidR="00E86210">
        <w:rPr>
          <w:rFonts w:asciiTheme="minorHAnsi" w:hAnsiTheme="minorHAnsi"/>
          <w:sz w:val="22"/>
          <w:szCs w:val="22"/>
        </w:rPr>
        <w:t xml:space="preserve"> and temperature cycling effect were studied</w:t>
      </w:r>
    </w:p>
    <w:p w14:paraId="053F3CCD" w14:textId="35CF51EA" w:rsidR="008D53CA" w:rsidRPr="006F162C" w:rsidRDefault="009C2F28" w:rsidP="006F162C">
      <w:pPr>
        <w:pStyle w:val="AbstractBody"/>
        <w:numPr>
          <w:ilvl w:val="0"/>
          <w:numId w:val="16"/>
        </w:numPr>
        <w:ind w:left="357" w:hanging="357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ifferent </w:t>
      </w:r>
      <w:r w:rsidR="00AB5C24">
        <w:rPr>
          <w:rFonts w:asciiTheme="minorHAnsi" w:hAnsiTheme="minorHAnsi"/>
          <w:sz w:val="22"/>
          <w:szCs w:val="22"/>
        </w:rPr>
        <w:t>startup and nucleation conditions were studied, including</w:t>
      </w:r>
      <w:r w:rsidR="004A38FF">
        <w:rPr>
          <w:rFonts w:asciiTheme="minorHAnsi" w:hAnsiTheme="minorHAnsi"/>
          <w:sz w:val="22"/>
          <w:szCs w:val="22"/>
        </w:rPr>
        <w:t xml:space="preserve"> classical seed addition </w:t>
      </w:r>
      <w:r w:rsidR="00951C16">
        <w:rPr>
          <w:rFonts w:asciiTheme="minorHAnsi" w:hAnsiTheme="minorHAnsi"/>
          <w:sz w:val="22"/>
          <w:szCs w:val="22"/>
        </w:rPr>
        <w:t xml:space="preserve">and </w:t>
      </w:r>
      <w:r w:rsidR="004A38FF">
        <w:rPr>
          <w:rFonts w:asciiTheme="minorHAnsi" w:hAnsiTheme="minorHAnsi"/>
          <w:sz w:val="22"/>
          <w:szCs w:val="22"/>
        </w:rPr>
        <w:t>wet-mill facilitated nucleation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4D9191E6" w14:textId="3A3385A8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1F8EDE0" w14:textId="3207BB13" w:rsidR="001309B7" w:rsidRPr="00825F60" w:rsidRDefault="00AB5C24" w:rsidP="001309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 1 shows PAT data and PVM images for batch cooling crystallizations.  </w:t>
      </w:r>
      <w:r w:rsidR="00AB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930EC" w:rsidRPr="00AB5C2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tu</w:t>
      </w:r>
      <w:r w:rsid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VM images indicated </w:t>
      </w:r>
      <w:r w:rsidR="002A39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E930EC" w:rsidRP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spect ratio was not improved much</w:t>
      </w:r>
      <w:r w:rsidR="002A39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E930EC" w:rsidRP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lization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930EC" w:rsidRP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linear cooling profile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46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0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 1b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arying amounts of PPG, although t</w:t>
      </w:r>
      <w:r w:rsidR="00E930EC" w:rsidRP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2A39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30EC" w:rsidRPr="00E93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cleation time and nucleation rate were suppressed with increasing mass of polymer additives. </w:t>
      </w:r>
      <w:r w:rsidR="004610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rticle counts,</w:t>
      </w:r>
      <w:r w:rsidR="00511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4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511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emper</w:t>
      </w:r>
      <w:r w:rsidR="00F74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ture</w:t>
      </w:r>
      <w:r w:rsidR="00511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 histories</w:t>
      </w:r>
      <w:r w:rsidR="00A54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0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that</w:t>
      </w:r>
      <w:r w:rsidR="00F409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d DNC method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PPG additives </w:t>
      </w:r>
      <w:r w:rsidR="00CC549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rten the isolation temperature cycle time</w:t>
      </w:r>
      <w:r w:rsidR="00480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 1</w:t>
      </w:r>
      <w:r w:rsidR="006B0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c &amp;</w:t>
      </w:r>
      <w:r w:rsidR="00D659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B0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480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EC65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spect ratio 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crystals. With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proofErr w:type="spellStart"/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sed</w:t>
      </w:r>
      <w:proofErr w:type="spellEnd"/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 cycl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, agglomeration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not </w:t>
      </w:r>
      <w:proofErr w:type="gramStart"/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bserved</w:t>
      </w:r>
      <w:proofErr w:type="gramEnd"/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fines </w:t>
      </w:r>
      <w:r w:rsidR="0029045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removed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dissolution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, wet-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ll-aided and seeded DNC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applied for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0E83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ape modification of lovastatin crystals</w:t>
      </w:r>
      <w:r w:rsidR="006B09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 1</w:t>
      </w:r>
      <w:r w:rsidR="00D6596E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6B09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&amp;</w:t>
      </w:r>
      <w:r w:rsidR="002024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596E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6B0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309B7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C20809" w14:paraId="683B16E7" w14:textId="77777777" w:rsidTr="00506A39">
        <w:tc>
          <w:tcPr>
            <w:tcW w:w="2925" w:type="dxa"/>
          </w:tcPr>
          <w:p w14:paraId="06CC2AE7" w14:textId="659B497B" w:rsidR="00C20809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1C4230ED" wp14:editId="2D24964A">
                      <wp:simplePos x="0" y="0"/>
                      <wp:positionH relativeFrom="column">
                        <wp:posOffset>260985</wp:posOffset>
                      </wp:positionH>
                      <wp:positionV relativeFrom="paragraph">
                        <wp:posOffset>86995</wp:posOffset>
                      </wp:positionV>
                      <wp:extent cx="5122545" cy="1995805"/>
                      <wp:effectExtent l="0" t="0" r="1905" b="4445"/>
                      <wp:wrapNone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2545" cy="1995805"/>
                                <a:chOff x="0" y="0"/>
                                <a:chExt cx="5122545" cy="199580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6">
                                  <a:extLst>
                                    <a:ext uri="{FF2B5EF4-FFF2-40B4-BE49-F238E27FC236}">
                                      <a16:creationId xmlns:a16="http://schemas.microsoft.com/office/drawing/2014/main" id="{6D6F07E6-F18E-4F4E-A143-D2AEB002745F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869440" y="5080"/>
                                  <a:ext cx="1439545" cy="1102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5">
                                  <a:extLst>
                                    <a:ext uri="{FF2B5EF4-FFF2-40B4-BE49-F238E27FC236}">
                                      <a16:creationId xmlns:a16="http://schemas.microsoft.com/office/drawing/2014/main" id="{79822159-810A-4F03-8706-DA57D77308E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9545" cy="1102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9" descr="A close up of a map&#10;&#10;Description automatically generated">
                                  <a:extLst>
                                    <a:ext uri="{FF2B5EF4-FFF2-40B4-BE49-F238E27FC236}">
                                      <a16:creationId xmlns:a16="http://schemas.microsoft.com/office/drawing/2014/main" id="{9F2C0B76-99BA-44CC-A318-77619A91EA2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683000" y="0"/>
                                  <a:ext cx="1439545" cy="1101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4">
                                  <a:extLst>
                                    <a:ext uri="{FF2B5EF4-FFF2-40B4-BE49-F238E27FC236}">
                                      <a16:creationId xmlns:a16="http://schemas.microsoft.com/office/drawing/2014/main" id="{C3B1E991-6E79-434A-A9D3-E3B59017322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240" y="1087120"/>
                                  <a:ext cx="1115695" cy="908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" name="Picture 7">
                                  <a:extLst>
                                    <a:ext uri="{FF2B5EF4-FFF2-40B4-BE49-F238E27FC236}">
                                      <a16:creationId xmlns:a16="http://schemas.microsoft.com/office/drawing/2014/main" id="{C3CEA545-8EAC-4DEA-9F41-F909DEDB495E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016760" y="1082040"/>
                                  <a:ext cx="1115695" cy="9080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" name="Picture 8" descr="A picture containing indoor&#10;&#10;Description automatically generated">
                                  <a:extLst>
                                    <a:ext uri="{FF2B5EF4-FFF2-40B4-BE49-F238E27FC236}">
                                      <a16:creationId xmlns:a16="http://schemas.microsoft.com/office/drawing/2014/main" id="{9B412B2F-43BA-435A-AB16-D1AD4B4913B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35400" y="1087120"/>
                                  <a:ext cx="1115695" cy="9074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4" name="Arrow: Down 25">
                                <a:extLst/>
                              </wps:cNvPr>
                              <wps:cNvSpPr/>
                              <wps:spPr>
                                <a:xfrm rot="16200000">
                                  <a:off x="1571942" y="1298258"/>
                                  <a:ext cx="144000" cy="288000"/>
                                </a:xfrm>
                                <a:prstGeom prst="downArrow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3"/>
                                </a:lnRef>
                                <a:fillRef idx="3">
                                  <a:schemeClr val="accent3"/>
                                </a:fillRef>
                                <a:effectRef idx="2">
                                  <a:schemeClr val="accent3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5" name="Arrow: Down 26">
                                <a:extLst/>
                              </wps:cNvPr>
                              <wps:cNvSpPr/>
                              <wps:spPr>
                                <a:xfrm rot="16200000">
                                  <a:off x="3441382" y="1298257"/>
                                  <a:ext cx="144000" cy="288000"/>
                                </a:xfrm>
                                <a:prstGeom prst="downArrow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3"/>
                                </a:lnRef>
                                <a:fillRef idx="3">
                                  <a:schemeClr val="accent3"/>
                                </a:fillRef>
                                <a:effectRef idx="2">
                                  <a:schemeClr val="accent3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0D7D887" id="Group 16" o:spid="_x0000_s1026" style="position:absolute;margin-left:20.55pt;margin-top:6.85pt;width:403.35pt;height:157.15pt;z-index:251676672" coordsize="51225,199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7" type="#_x0000_t75" style="position:absolute;left:18694;top:50;width:14395;height:110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">
                        <v:imagedata r:id="rId16" o:title=""/>
                      </v:shape>
                      <v:shape id="Picture 5" o:spid="_x0000_s1028" type="#_x0000_t75" style="position:absolute;width:14395;height:110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">
                        <v:imagedata r:id="rId17" o:title=""/>
                      </v:shape>
                      <v:shape id="Picture 9" o:spid="_x0000_s1029" type="#_x0000_t75" alt="A close up of a map&#10;&#10;Description automatically generated" style="position:absolute;left:36830;width:14395;height:11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">
                        <v:imagedata r:id="rId18" o:title="A close up of a map&#10;&#10;Description automatically generated"/>
                      </v:shape>
                      <v:shape id="Picture 4" o:spid="_x0000_s1030" type="#_x0000_t75" style="position:absolute;left:1422;top:10871;width:11157;height:9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">
                        <v:imagedata r:id="rId19" o:title=""/>
                      </v:shape>
                      <v:shape id="Picture 7" o:spid="_x0000_s1031" type="#_x0000_t75" style="position:absolute;left:20167;top:10820;width:11157;height:9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">
                        <v:imagedata r:id="rId20" o:title=""/>
                      </v:shape>
                      <v:shape id="Picture 8" o:spid="_x0000_s1032" type="#_x0000_t75" alt="A picture containing indoor&#10;&#10;Description automatically generated" style="position:absolute;left:38354;top:10871;width:11156;height:9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">
                        <v:imagedata r:id="rId21" o:title="A picture containing indoor&#10;&#10;Description automatically generated"/>
                      </v:shape>
                      <v:shapetype id="_x0000_t67" coordsize="21600,21600" o:spt="67" adj="16200,5400" path="m0@0l@1@0@1,0@2,0@2@0,21600@0,10800,216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10800,0;0,@0;10800,21600;21600,@0" o:connectangles="270,180,90,0" textboxrect="@1,0,@2,@6"/>
                        <v:handles>
                          <v:h position="#1,#0" xrange="0,10800" yrange="0,21600"/>
                        </v:handles>
                      </v:shapetype>
                      <v:shape id="Arrow: Down 25" o:spid="_x0000_s1033" type="#_x0000_t67" style="position:absolute;left:15719;top:12982;width:1440;height:288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" fillcolor="#506329 [1638]" strokecolor="#94b64e [3046]">
                        <v:fill color2="#93b64c [3014]" rotate="t" angle="180" colors="0 #769535;52429f #9bc348;1 #9cc746" focus="100%" type="gradient">
                          <o:fill v:ext="view" type="gradientUnscaled"/>
                        </v:fill>
                        <v:shadow on="t" color="black" opacity="22937f" origin=",.5" offset="0,.63889mm"/>
                      </v:shape>
                      <v:shape id="Arrow: Down 26" o:spid="_x0000_s1034" type="#_x0000_t67" style="position:absolute;left:34413;top:12982;width:1440;height:288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" fillcolor="#506329 [1638]" strokecolor="#94b64e [3046]">
                        <v:fill color2="#93b64c [3014]" rotate="t" angle="180" colors="0 #769535;52429f #9bc348;1 #9cc746" focus="100%" type="gradient">
                          <o:fill v:ext="view" type="gradientUnscaled"/>
                        </v:fill>
                        <v:shadow on="t" color="black" opacity="22937f" origin=",.5" offset="0,.63889mm"/>
                      </v:shape>
                    </v:group>
                  </w:pict>
                </mc:Fallback>
              </mc:AlternateContent>
            </w:r>
          </w:p>
          <w:p w14:paraId="32EB6464" w14:textId="1B50418D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757FA674" w14:textId="395F15F2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5034D49D" w14:textId="477A7601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064738A9" w14:textId="77777777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682A8CDE" w14:textId="4ADD0C34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t>(a)</w:t>
            </w:r>
          </w:p>
        </w:tc>
        <w:tc>
          <w:tcPr>
            <w:tcW w:w="2926" w:type="dxa"/>
          </w:tcPr>
          <w:p w14:paraId="6305D0FD" w14:textId="6BC5AB01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590BCC14" w14:textId="77777777" w:rsidR="007C2C4B" w:rsidRPr="00DB0825" w:rsidRDefault="007C2C4B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20EA3BD3" w14:textId="77777777" w:rsidR="007C2C4B" w:rsidRPr="00DB0825" w:rsidRDefault="007C2C4B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59F41378" w14:textId="3FD3DF3F" w:rsidR="007C2C4B" w:rsidRPr="00DB0825" w:rsidRDefault="007C2C4B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24282CE6" w14:textId="77777777" w:rsidR="00DF36EC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08C6BDEE" w14:textId="6D820E7B" w:rsidR="007C2C4B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</w:t>
            </w:r>
            <w:r w:rsidR="00FD45BB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c</w:t>
            </w: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)</w:t>
            </w:r>
          </w:p>
          <w:p w14:paraId="436B0D12" w14:textId="039BBDA3" w:rsidR="007C2C4B" w:rsidRPr="00DB0825" w:rsidRDefault="007C2C4B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26" w:type="dxa"/>
          </w:tcPr>
          <w:p w14:paraId="6E0E95E3" w14:textId="00A25747" w:rsidR="00DF36EC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6EFAFDA8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4C35FAAA" w14:textId="77777777" w:rsidR="00DF36EC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5DF65485" w14:textId="77777777" w:rsidR="00DF36EC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252828E6" w14:textId="77777777" w:rsidR="00DF36EC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7CE13F01" w14:textId="3897D763" w:rsidR="00DF36EC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</w:t>
            </w:r>
            <w:r w:rsidR="006B096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e</w:t>
            </w: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20809" w14:paraId="4C36B1C4" w14:textId="77777777" w:rsidTr="00506A39">
        <w:tc>
          <w:tcPr>
            <w:tcW w:w="2925" w:type="dxa"/>
          </w:tcPr>
          <w:p w14:paraId="5A974DF3" w14:textId="156FF4FA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15EF7FD6" w14:textId="77777777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2578FA21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1A6C832B" w14:textId="77777777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  <w:p w14:paraId="5B456199" w14:textId="2F5C37D7" w:rsidR="00C20809" w:rsidRPr="00DB0825" w:rsidRDefault="00DF36EC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t>(</w:t>
            </w:r>
            <w:r w:rsidR="001D4BD4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t>b</w:t>
            </w:r>
            <w:r w:rsidR="00DB0825" w:rsidRPr="00DB0825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t>)</w:t>
            </w:r>
          </w:p>
          <w:p w14:paraId="2B2284F6" w14:textId="0FBE2073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26" w:type="dxa"/>
          </w:tcPr>
          <w:p w14:paraId="44698A5C" w14:textId="47818D28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067A2729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1A5E0932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4A0FCE2B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6653A8F5" w14:textId="0BC805F3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</w:t>
            </w:r>
            <w:r w:rsidR="00FD45BB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d</w:t>
            </w: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  <w:tc>
          <w:tcPr>
            <w:tcW w:w="2926" w:type="dxa"/>
          </w:tcPr>
          <w:p w14:paraId="078153B6" w14:textId="77777777" w:rsidR="00C20809" w:rsidRPr="00DB0825" w:rsidRDefault="00C20809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07571F0C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4C647F9D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4A3EE655" w14:textId="77777777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  <w:p w14:paraId="3285A5CF" w14:textId="22896D82" w:rsidR="00DB0825" w:rsidRPr="00DB0825" w:rsidRDefault="00DB0825" w:rsidP="00DF36EC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DB082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f)</w:t>
            </w:r>
          </w:p>
        </w:tc>
      </w:tr>
    </w:tbl>
    <w:p w14:paraId="26FD0229" w14:textId="64143BC2" w:rsidR="001D4BD4" w:rsidRPr="00B4720B" w:rsidRDefault="00704BDF" w:rsidP="001D4BD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C3DDD" w:rsidRPr="00EC3DDD">
        <w:rPr>
          <w:rFonts w:asciiTheme="minorHAnsi" w:hAnsiTheme="minorHAnsi"/>
          <w:lang w:val="en-US"/>
        </w:rPr>
        <w:t xml:space="preserve">FBRM counts/s </w:t>
      </w:r>
      <w:r w:rsidR="00F860F9" w:rsidRPr="00F860F9">
        <w:rPr>
          <w:rFonts w:asciiTheme="minorHAnsi" w:hAnsiTheme="minorHAnsi"/>
          <w:b/>
          <w:color w:val="00B050"/>
          <w:sz w:val="22"/>
          <w:lang w:val="en-US"/>
        </w:rPr>
        <w:sym w:font="Symbol" w:char="F0BE"/>
      </w:r>
      <w:r w:rsidR="00F860F9">
        <w:rPr>
          <w:rFonts w:asciiTheme="minorHAnsi" w:hAnsiTheme="minorHAnsi"/>
          <w:b/>
          <w:color w:val="00B050"/>
          <w:sz w:val="22"/>
          <w:lang w:val="en-US"/>
        </w:rPr>
        <w:t xml:space="preserve"> </w:t>
      </w:r>
      <w:r w:rsidR="00EC3DDD" w:rsidRPr="00EC3DDD">
        <w:rPr>
          <w:rFonts w:asciiTheme="minorHAnsi" w:hAnsiTheme="minorHAnsi"/>
          <w:lang w:val="en-US"/>
        </w:rPr>
        <w:t>temperature</w:t>
      </w:r>
      <w:r w:rsidR="00594DDD">
        <w:rPr>
          <w:rFonts w:asciiTheme="minorHAnsi" w:hAnsiTheme="minorHAnsi"/>
          <w:lang w:val="en-US"/>
        </w:rPr>
        <w:t xml:space="preserve"> </w:t>
      </w:r>
      <w:r w:rsidR="00594DDD" w:rsidRPr="00EC3DDD">
        <w:rPr>
          <w:rFonts w:asciiTheme="minorHAnsi" w:hAnsiTheme="minorHAnsi"/>
          <w:lang w:val="en-US"/>
        </w:rPr>
        <w:t xml:space="preserve"> </w:t>
      </w:r>
      <w:r w:rsidR="00594DDD" w:rsidRPr="004E2B09">
        <w:rPr>
          <w:rFonts w:asciiTheme="minorHAnsi" w:hAnsiTheme="minorHAnsi"/>
          <w:b/>
          <w:color w:val="FF0000"/>
          <w:sz w:val="22"/>
          <w:lang w:val="en-US"/>
        </w:rPr>
        <w:sym w:font="Symbol" w:char="F0BE"/>
      </w:r>
      <w:r w:rsidR="00594DDD" w:rsidRPr="004E2B09">
        <w:rPr>
          <w:rFonts w:asciiTheme="minorHAnsi" w:hAnsiTheme="minorHAnsi"/>
          <w:b/>
          <w:color w:val="FF0000"/>
          <w:sz w:val="22"/>
          <w:lang w:val="en-US"/>
        </w:rPr>
        <w:t xml:space="preserve"> </w:t>
      </w:r>
      <w:r w:rsidR="00594DDD">
        <w:rPr>
          <w:rFonts w:asciiTheme="minorHAnsi" w:hAnsiTheme="minorHAnsi"/>
          <w:b/>
          <w:color w:val="00B050"/>
          <w:sz w:val="22"/>
          <w:lang w:val="en-US"/>
        </w:rPr>
        <w:t xml:space="preserve"> </w:t>
      </w:r>
      <w:r w:rsidR="004E2B09" w:rsidRPr="004E2B09">
        <w:rPr>
          <w:rFonts w:asciiTheme="minorHAnsi" w:hAnsiTheme="minorHAnsi"/>
          <w:lang w:val="en-US"/>
        </w:rPr>
        <w:t xml:space="preserve">and </w:t>
      </w:r>
      <w:r w:rsidR="00F317CD">
        <w:rPr>
          <w:rFonts w:asciiTheme="minorHAnsi" w:hAnsiTheme="minorHAnsi"/>
          <w:lang w:val="en-US"/>
        </w:rPr>
        <w:t>concentration</w:t>
      </w:r>
      <w:r w:rsidR="00CF351D">
        <w:rPr>
          <w:rFonts w:asciiTheme="minorHAnsi" w:hAnsiTheme="minorHAnsi"/>
          <w:lang w:val="en-US"/>
        </w:rPr>
        <w:t xml:space="preserve"> </w:t>
      </w:r>
      <w:r w:rsidR="00CF351D" w:rsidRPr="00CF351D">
        <w:rPr>
          <w:rFonts w:asciiTheme="minorHAnsi" w:hAnsiTheme="minorHAnsi"/>
          <w:b/>
          <w:color w:val="0070C0"/>
          <w:sz w:val="22"/>
          <w:lang w:val="en-US"/>
        </w:rPr>
        <w:sym w:font="Symbol" w:char="F0BE"/>
      </w:r>
      <w:r w:rsidR="00CF351D" w:rsidRPr="004E2B09">
        <w:rPr>
          <w:rFonts w:asciiTheme="minorHAnsi" w:hAnsiTheme="minorHAnsi"/>
          <w:b/>
          <w:color w:val="FF0000"/>
          <w:sz w:val="22"/>
          <w:lang w:val="en-US"/>
        </w:rPr>
        <w:t xml:space="preserve"> </w:t>
      </w:r>
      <w:r w:rsidR="00CF351D">
        <w:rPr>
          <w:rFonts w:asciiTheme="minorHAnsi" w:hAnsiTheme="minorHAnsi"/>
          <w:b/>
          <w:color w:val="FF0000"/>
          <w:sz w:val="22"/>
          <w:lang w:val="en-US"/>
        </w:rPr>
        <w:t xml:space="preserve"> </w:t>
      </w:r>
      <w:r w:rsidR="00CF351D">
        <w:rPr>
          <w:rFonts w:asciiTheme="minorHAnsi" w:hAnsiTheme="minorHAnsi"/>
          <w:lang w:val="en-US"/>
        </w:rPr>
        <w:t>against</w:t>
      </w:r>
      <w:r w:rsidR="00F317CD">
        <w:rPr>
          <w:rFonts w:asciiTheme="minorHAnsi" w:hAnsiTheme="minorHAnsi"/>
          <w:lang w:val="en-US"/>
        </w:rPr>
        <w:t xml:space="preserve"> </w:t>
      </w:r>
      <w:r w:rsidR="00EC3DDD" w:rsidRPr="00EC3DDD">
        <w:rPr>
          <w:rFonts w:asciiTheme="minorHAnsi" w:hAnsiTheme="minorHAnsi"/>
          <w:lang w:val="en-US"/>
        </w:rPr>
        <w:t>time profiles</w:t>
      </w:r>
      <w:r w:rsidR="00274771">
        <w:rPr>
          <w:rFonts w:asciiTheme="minorHAnsi" w:hAnsiTheme="minorHAnsi"/>
          <w:lang w:val="en-US"/>
        </w:rPr>
        <w:t xml:space="preserve"> </w:t>
      </w:r>
      <w:r w:rsidR="00B5321C">
        <w:rPr>
          <w:rFonts w:asciiTheme="minorHAnsi" w:hAnsiTheme="minorHAnsi"/>
          <w:lang w:val="en-US"/>
        </w:rPr>
        <w:t xml:space="preserve">and </w:t>
      </w:r>
      <w:r w:rsidR="007035D7">
        <w:rPr>
          <w:rFonts w:asciiTheme="minorHAnsi" w:hAnsiTheme="minorHAnsi"/>
          <w:lang w:val="en-US"/>
        </w:rPr>
        <w:t xml:space="preserve">in situ PVM images captured </w:t>
      </w:r>
      <w:r w:rsidR="00FD45BB">
        <w:rPr>
          <w:rFonts w:asciiTheme="minorHAnsi" w:hAnsiTheme="minorHAnsi"/>
          <w:lang w:val="en-US"/>
        </w:rPr>
        <w:t>of</w:t>
      </w:r>
      <w:r w:rsidR="007035D7">
        <w:rPr>
          <w:rFonts w:asciiTheme="minorHAnsi" w:hAnsiTheme="minorHAnsi"/>
          <w:lang w:val="en-US"/>
        </w:rPr>
        <w:t xml:space="preserve"> the final crystals</w:t>
      </w:r>
      <w:r w:rsidR="001D4BD4">
        <w:rPr>
          <w:rFonts w:asciiTheme="minorHAnsi" w:hAnsiTheme="minorHAnsi"/>
          <w:lang w:val="en-US"/>
        </w:rPr>
        <w:t xml:space="preserve"> </w:t>
      </w:r>
      <w:r w:rsidR="001D4BD4" w:rsidRPr="001D4BD4">
        <w:rPr>
          <w:rFonts w:asciiTheme="minorHAnsi" w:hAnsiTheme="minorHAnsi"/>
          <w:szCs w:val="18"/>
          <w:lang w:val="en-US"/>
        </w:rPr>
        <w:t>for</w:t>
      </w:r>
      <w:r w:rsidR="00FD45BB">
        <w:rPr>
          <w:rFonts w:asciiTheme="minorHAnsi" w:hAnsiTheme="minorHAnsi"/>
          <w:szCs w:val="18"/>
          <w:lang w:val="en-US"/>
        </w:rPr>
        <w:t xml:space="preserve">: </w:t>
      </w:r>
      <w:r w:rsidR="007035D7" w:rsidRPr="001D4BD4">
        <w:rPr>
          <w:rFonts w:asciiTheme="minorHAnsi" w:hAnsiTheme="minorHAnsi"/>
          <w:szCs w:val="18"/>
          <w:lang w:val="en-US"/>
        </w:rPr>
        <w:t xml:space="preserve">(a) </w:t>
      </w:r>
      <w:r w:rsidR="001D4BD4" w:rsidRPr="001D4BD4">
        <w:rPr>
          <w:rFonts w:asciiTheme="minorHAnsi" w:hAnsiTheme="minorHAnsi"/>
          <w:szCs w:val="18"/>
          <w:lang w:val="en-US"/>
        </w:rPr>
        <w:t>and (b)</w:t>
      </w:r>
      <w:r w:rsidR="00FD45B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D4BD4" w:rsidRPr="001D4BD4">
        <w:rPr>
          <w:rFonts w:asciiTheme="minorHAnsi" w:eastAsia="MS PGothic" w:hAnsiTheme="minorHAnsi"/>
          <w:color w:val="000000"/>
          <w:szCs w:val="18"/>
          <w:lang w:val="en-US"/>
        </w:rPr>
        <w:t xml:space="preserve">Linear cooling crystallization </w:t>
      </w:r>
      <w:r w:rsidR="001D4BD4" w:rsidRPr="00B4720B">
        <w:rPr>
          <w:rFonts w:asciiTheme="minorHAnsi" w:eastAsia="MS PGothic" w:hAnsiTheme="minorHAnsi"/>
          <w:color w:val="000000"/>
          <w:szCs w:val="18"/>
          <w:lang w:val="en-US"/>
        </w:rPr>
        <w:t>of lovastatin/ethyl acetate system;</w:t>
      </w:r>
      <w:r w:rsidR="00FD45BB">
        <w:rPr>
          <w:rFonts w:asciiTheme="minorHAnsi" w:eastAsia="MS PGothic" w:hAnsiTheme="minorHAnsi"/>
          <w:color w:val="000000"/>
          <w:szCs w:val="18"/>
          <w:lang w:val="en-US"/>
        </w:rPr>
        <w:t xml:space="preserve"> (c) and (d)</w:t>
      </w:r>
      <w:r w:rsidR="001D4BD4" w:rsidRPr="00B4720B">
        <w:rPr>
          <w:rFonts w:asciiTheme="minorHAnsi" w:eastAsia="MS PGothic" w:hAnsiTheme="minorHAnsi"/>
          <w:color w:val="000000"/>
          <w:szCs w:val="18"/>
          <w:lang w:val="en-US"/>
        </w:rPr>
        <w:t xml:space="preserve"> Lovastatin/ethyl acetate/PPG-4000 system with mill-aided DNC T cycling crystallization</w:t>
      </w:r>
      <w:r w:rsidR="00FD45BB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1D4BD4" w:rsidRPr="00B4720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D45BB">
        <w:rPr>
          <w:rFonts w:asciiTheme="minorHAnsi" w:eastAsia="MS PGothic" w:hAnsiTheme="minorHAnsi"/>
          <w:color w:val="000000"/>
          <w:szCs w:val="18"/>
          <w:lang w:val="en-US"/>
        </w:rPr>
        <w:t xml:space="preserve">(e) and (f) </w:t>
      </w:r>
      <w:r w:rsidR="001D4BD4" w:rsidRPr="00B4720B">
        <w:rPr>
          <w:rFonts w:asciiTheme="minorHAnsi" w:eastAsia="MS PGothic" w:hAnsiTheme="minorHAnsi"/>
          <w:color w:val="000000"/>
          <w:szCs w:val="18"/>
          <w:lang w:val="en-US"/>
        </w:rPr>
        <w:t>Lovastatin/ethyl acetate/PPG-4000 system with seeded DNC T cycling crystallization</w:t>
      </w:r>
    </w:p>
    <w:p w14:paraId="51658DC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FFDE337" w14:textId="275E4CAE" w:rsidR="00704BDF" w:rsidRPr="008D0BEB" w:rsidRDefault="00CE0E83" w:rsidP="00825F6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s of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er additive PPG-4000 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inear 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oling crystallization of lovastat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n 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yl acet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investiga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ulting in a delay in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art of 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cleation with increasing concentration of additives. Application of an </w:t>
      </w:r>
      <w:r w:rsidR="00C35DAE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ed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NC approach (with and without polymer additives) was compared with a benchmark cooling crystallization. </w:t>
      </w:r>
      <w:r w:rsidR="00C35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aspect rati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 significantly improved using a combination of temperature cycling from DNC and the presence of </w:t>
      </w:r>
      <w:r w:rsidR="0023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25F60" w:rsidRPr="00825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 additive. The crystal size and shape distribution can be further improved by different seeding approach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A02847C" w14:textId="766B902B" w:rsidR="00704BDF" w:rsidRPr="008D0BEB" w:rsidRDefault="0083716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E5F6E2A" w14:textId="77777777" w:rsidR="00501C5F" w:rsidRDefault="00501C5F" w:rsidP="003E391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01C5F">
        <w:rPr>
          <w:rFonts w:asciiTheme="minorHAnsi" w:hAnsiTheme="minorHAnsi"/>
          <w:color w:val="000000"/>
        </w:rPr>
        <w:t xml:space="preserve">M.A. </w:t>
      </w:r>
      <w:proofErr w:type="spellStart"/>
      <w:r w:rsidRPr="00501C5F">
        <w:rPr>
          <w:rFonts w:asciiTheme="minorHAnsi" w:hAnsiTheme="minorHAnsi"/>
          <w:color w:val="000000"/>
        </w:rPr>
        <w:t>Lovette</w:t>
      </w:r>
      <w:proofErr w:type="spellEnd"/>
      <w:r w:rsidRPr="00501C5F">
        <w:rPr>
          <w:rFonts w:asciiTheme="minorHAnsi" w:hAnsiTheme="minorHAnsi"/>
          <w:color w:val="000000"/>
        </w:rPr>
        <w:t xml:space="preserve">, M.F. Doherty, </w:t>
      </w:r>
      <w:proofErr w:type="spellStart"/>
      <w:r w:rsidRPr="00501C5F">
        <w:rPr>
          <w:rFonts w:asciiTheme="minorHAnsi" w:hAnsiTheme="minorHAnsi"/>
          <w:color w:val="000000"/>
        </w:rPr>
        <w:t>Cryst</w:t>
      </w:r>
      <w:proofErr w:type="spellEnd"/>
      <w:r w:rsidRPr="00501C5F">
        <w:rPr>
          <w:rFonts w:asciiTheme="minorHAnsi" w:hAnsiTheme="minorHAnsi"/>
          <w:color w:val="000000"/>
        </w:rPr>
        <w:t xml:space="preserve">. Growth Des. 13 (2013) 3341–3352. </w:t>
      </w:r>
    </w:p>
    <w:p w14:paraId="5CC29598" w14:textId="44E41DFE" w:rsidR="003E391F" w:rsidRDefault="003E391F" w:rsidP="003E391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E391F">
        <w:rPr>
          <w:rFonts w:asciiTheme="minorHAnsi" w:hAnsiTheme="minorHAnsi"/>
          <w:color w:val="000000"/>
        </w:rPr>
        <w:t xml:space="preserve">M.R. Abu Bakar, Z.K. Nagy, A.N. </w:t>
      </w:r>
      <w:proofErr w:type="spellStart"/>
      <w:r w:rsidRPr="003E391F">
        <w:rPr>
          <w:rFonts w:asciiTheme="minorHAnsi" w:hAnsiTheme="minorHAnsi"/>
          <w:color w:val="000000"/>
        </w:rPr>
        <w:t>Saleemi</w:t>
      </w:r>
      <w:proofErr w:type="spellEnd"/>
      <w:r w:rsidRPr="003E391F">
        <w:rPr>
          <w:rFonts w:asciiTheme="minorHAnsi" w:hAnsiTheme="minorHAnsi"/>
          <w:color w:val="000000"/>
        </w:rPr>
        <w:t xml:space="preserve">, C.D. Rielly, </w:t>
      </w:r>
      <w:proofErr w:type="spellStart"/>
      <w:r w:rsidRPr="003E391F">
        <w:rPr>
          <w:rFonts w:asciiTheme="minorHAnsi" w:hAnsiTheme="minorHAnsi"/>
          <w:color w:val="000000"/>
        </w:rPr>
        <w:t>Cryst</w:t>
      </w:r>
      <w:proofErr w:type="spellEnd"/>
      <w:r w:rsidRPr="003E391F">
        <w:rPr>
          <w:rFonts w:asciiTheme="minorHAnsi" w:hAnsiTheme="minorHAnsi"/>
          <w:color w:val="000000"/>
        </w:rPr>
        <w:t>. Growth Des. 9 (2009) 1378–1384.</w:t>
      </w:r>
    </w:p>
    <w:p w14:paraId="443A475A" w14:textId="1BEB5787" w:rsidR="004D1162" w:rsidRDefault="00874004" w:rsidP="0087400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874004">
        <w:rPr>
          <w:rFonts w:asciiTheme="minorHAnsi" w:hAnsiTheme="minorHAnsi"/>
          <w:color w:val="000000"/>
        </w:rPr>
        <w:t xml:space="preserve">T. Vetter, M. </w:t>
      </w:r>
      <w:proofErr w:type="spellStart"/>
      <w:r w:rsidRPr="00874004">
        <w:rPr>
          <w:rFonts w:asciiTheme="minorHAnsi" w:hAnsiTheme="minorHAnsi"/>
          <w:color w:val="000000"/>
        </w:rPr>
        <w:t>Mazzotti</w:t>
      </w:r>
      <w:proofErr w:type="spellEnd"/>
      <w:r w:rsidRPr="00874004">
        <w:rPr>
          <w:rFonts w:asciiTheme="minorHAnsi" w:hAnsiTheme="minorHAnsi"/>
          <w:color w:val="000000"/>
        </w:rPr>
        <w:t xml:space="preserve">, J. </w:t>
      </w:r>
      <w:proofErr w:type="spellStart"/>
      <w:r w:rsidRPr="00874004">
        <w:rPr>
          <w:rFonts w:asciiTheme="minorHAnsi" w:hAnsiTheme="minorHAnsi"/>
          <w:color w:val="000000"/>
        </w:rPr>
        <w:t>Brozio</w:t>
      </w:r>
      <w:proofErr w:type="spellEnd"/>
      <w:r w:rsidRPr="00874004">
        <w:rPr>
          <w:rFonts w:asciiTheme="minorHAnsi" w:hAnsiTheme="minorHAnsi"/>
          <w:color w:val="000000"/>
        </w:rPr>
        <w:t xml:space="preserve">, </w:t>
      </w:r>
      <w:proofErr w:type="spellStart"/>
      <w:r w:rsidRPr="00874004">
        <w:rPr>
          <w:rFonts w:asciiTheme="minorHAnsi" w:hAnsiTheme="minorHAnsi"/>
          <w:color w:val="000000"/>
        </w:rPr>
        <w:t>Cryst</w:t>
      </w:r>
      <w:proofErr w:type="spellEnd"/>
      <w:r w:rsidRPr="00874004">
        <w:rPr>
          <w:rFonts w:asciiTheme="minorHAnsi" w:hAnsiTheme="minorHAnsi"/>
          <w:color w:val="000000"/>
        </w:rPr>
        <w:t>. Growth Des. 11 (2011) 3813–3821.</w:t>
      </w:r>
    </w:p>
    <w:sectPr w:rsidR="004D116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A28CA" w14:textId="77777777" w:rsidR="00DF7986" w:rsidRDefault="00DF7986" w:rsidP="004F5E36">
      <w:r>
        <w:separator/>
      </w:r>
    </w:p>
  </w:endnote>
  <w:endnote w:type="continuationSeparator" w:id="0">
    <w:p w14:paraId="39DED59B" w14:textId="77777777" w:rsidR="00DF7986" w:rsidRDefault="00DF798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3E6DF" w14:textId="77777777" w:rsidR="00DF7986" w:rsidRDefault="00DF7986" w:rsidP="004F5E36">
      <w:r>
        <w:separator/>
      </w:r>
    </w:p>
  </w:footnote>
  <w:footnote w:type="continuationSeparator" w:id="0">
    <w:p w14:paraId="3B964763" w14:textId="77777777" w:rsidR="00DF7986" w:rsidRDefault="00DF798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A95A9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648BE29" wp14:editId="6FB40EC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9A7A0A3" wp14:editId="5ECA7DD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4A3E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4A2E72" wp14:editId="4DE48BA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3913CAD" w14:textId="77777777" w:rsidR="00704BDF" w:rsidRDefault="00704BDF">
    <w:pPr>
      <w:pStyle w:val="Header"/>
    </w:pPr>
  </w:p>
  <w:p w14:paraId="45D16548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CD6C84" wp14:editId="0AC8D34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2AC"/>
    <w:multiLevelType w:val="hybridMultilevel"/>
    <w:tmpl w:val="3AF665A2"/>
    <w:lvl w:ilvl="0" w:tplc="0890BC8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0903756B"/>
    <w:multiLevelType w:val="hybridMultilevel"/>
    <w:tmpl w:val="931AEA90"/>
    <w:lvl w:ilvl="0" w:tplc="0890BC8E">
      <w:start w:val="1"/>
      <w:numFmt w:val="bullet"/>
      <w:lvlText w:val="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180F333C"/>
    <w:multiLevelType w:val="hybridMultilevel"/>
    <w:tmpl w:val="8F844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F1F2C"/>
    <w:multiLevelType w:val="hybridMultilevel"/>
    <w:tmpl w:val="1B086B62"/>
    <w:lvl w:ilvl="0" w:tplc="FE2EB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80FE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52D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323B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2A3B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A1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82C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F456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3CE3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3732328"/>
    <w:multiLevelType w:val="hybridMultilevel"/>
    <w:tmpl w:val="C862D9FA"/>
    <w:lvl w:ilvl="0" w:tplc="0890BC8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F01D6"/>
    <w:multiLevelType w:val="hybridMultilevel"/>
    <w:tmpl w:val="14E852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01AE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0262F"/>
    <w:multiLevelType w:val="hybridMultilevel"/>
    <w:tmpl w:val="014C0F5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9843D6D"/>
    <w:multiLevelType w:val="multilevel"/>
    <w:tmpl w:val="93EE88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5"/>
  </w:num>
  <w:num w:numId="14">
    <w:abstractNumId w:val="19"/>
  </w:num>
  <w:num w:numId="15">
    <w:abstractNumId w:val="22"/>
  </w:num>
  <w:num w:numId="16">
    <w:abstractNumId w:val="25"/>
  </w:num>
  <w:num w:numId="17">
    <w:abstractNumId w:val="11"/>
  </w:num>
  <w:num w:numId="18">
    <w:abstractNumId w:val="13"/>
  </w:num>
  <w:num w:numId="19">
    <w:abstractNumId w:val="20"/>
  </w:num>
  <w:num w:numId="20">
    <w:abstractNumId w:val="12"/>
  </w:num>
  <w:num w:numId="21">
    <w:abstractNumId w:val="23"/>
  </w:num>
  <w:num w:numId="22">
    <w:abstractNumId w:val="21"/>
  </w:num>
  <w:num w:numId="23">
    <w:abstractNumId w:val="24"/>
  </w:num>
  <w:num w:numId="24">
    <w:abstractNumId w:val="10"/>
  </w:num>
  <w:num w:numId="25">
    <w:abstractNumId w:val="17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80B30"/>
    <w:rsid w:val="000A03B2"/>
    <w:rsid w:val="000C34EA"/>
    <w:rsid w:val="000D34BE"/>
    <w:rsid w:val="000E36F1"/>
    <w:rsid w:val="000E3A73"/>
    <w:rsid w:val="000E414A"/>
    <w:rsid w:val="000F5153"/>
    <w:rsid w:val="001021A9"/>
    <w:rsid w:val="001309B7"/>
    <w:rsid w:val="0013121F"/>
    <w:rsid w:val="00134DE4"/>
    <w:rsid w:val="00150E59"/>
    <w:rsid w:val="00184AD6"/>
    <w:rsid w:val="001B65C1"/>
    <w:rsid w:val="001B7AFD"/>
    <w:rsid w:val="001C442F"/>
    <w:rsid w:val="001C684B"/>
    <w:rsid w:val="001D4BD4"/>
    <w:rsid w:val="001D53FC"/>
    <w:rsid w:val="001F2EC7"/>
    <w:rsid w:val="002024D7"/>
    <w:rsid w:val="002065DB"/>
    <w:rsid w:val="00231A2E"/>
    <w:rsid w:val="002447EF"/>
    <w:rsid w:val="00247C2F"/>
    <w:rsid w:val="00251550"/>
    <w:rsid w:val="00265009"/>
    <w:rsid w:val="00271B67"/>
    <w:rsid w:val="0027221A"/>
    <w:rsid w:val="00274771"/>
    <w:rsid w:val="00275B61"/>
    <w:rsid w:val="0029045F"/>
    <w:rsid w:val="00296A09"/>
    <w:rsid w:val="002A392B"/>
    <w:rsid w:val="002D1F12"/>
    <w:rsid w:val="003009B7"/>
    <w:rsid w:val="0030469C"/>
    <w:rsid w:val="0031257C"/>
    <w:rsid w:val="003144AF"/>
    <w:rsid w:val="00324457"/>
    <w:rsid w:val="003460FE"/>
    <w:rsid w:val="003723D4"/>
    <w:rsid w:val="00391194"/>
    <w:rsid w:val="003A7D1C"/>
    <w:rsid w:val="003B63A9"/>
    <w:rsid w:val="003E391F"/>
    <w:rsid w:val="003E3990"/>
    <w:rsid w:val="0041691C"/>
    <w:rsid w:val="004533EE"/>
    <w:rsid w:val="004610A8"/>
    <w:rsid w:val="0046164A"/>
    <w:rsid w:val="00462DCD"/>
    <w:rsid w:val="0048005E"/>
    <w:rsid w:val="004A0DF6"/>
    <w:rsid w:val="004A38FF"/>
    <w:rsid w:val="004B17E0"/>
    <w:rsid w:val="004D1162"/>
    <w:rsid w:val="004E2B09"/>
    <w:rsid w:val="004E4DD6"/>
    <w:rsid w:val="004F5E36"/>
    <w:rsid w:val="00501C5F"/>
    <w:rsid w:val="00506A39"/>
    <w:rsid w:val="005119A5"/>
    <w:rsid w:val="00511F54"/>
    <w:rsid w:val="0051540F"/>
    <w:rsid w:val="005278B7"/>
    <w:rsid w:val="005346C8"/>
    <w:rsid w:val="00594DDD"/>
    <w:rsid w:val="00594E9F"/>
    <w:rsid w:val="005B61E6"/>
    <w:rsid w:val="005C77E1"/>
    <w:rsid w:val="005D2180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5485"/>
    <w:rsid w:val="006A58D2"/>
    <w:rsid w:val="006B0965"/>
    <w:rsid w:val="006C5579"/>
    <w:rsid w:val="006F162C"/>
    <w:rsid w:val="007035D7"/>
    <w:rsid w:val="00704BDF"/>
    <w:rsid w:val="00736B13"/>
    <w:rsid w:val="007447F3"/>
    <w:rsid w:val="007661C8"/>
    <w:rsid w:val="007C2C4B"/>
    <w:rsid w:val="007C5E98"/>
    <w:rsid w:val="007C6B11"/>
    <w:rsid w:val="007D52CD"/>
    <w:rsid w:val="007E7117"/>
    <w:rsid w:val="00813288"/>
    <w:rsid w:val="00815F78"/>
    <w:rsid w:val="008168FC"/>
    <w:rsid w:val="00825F60"/>
    <w:rsid w:val="00837162"/>
    <w:rsid w:val="008404D9"/>
    <w:rsid w:val="008479A2"/>
    <w:rsid w:val="00874004"/>
    <w:rsid w:val="0087637F"/>
    <w:rsid w:val="008A1512"/>
    <w:rsid w:val="008B36C6"/>
    <w:rsid w:val="008D0BEB"/>
    <w:rsid w:val="008D53CA"/>
    <w:rsid w:val="008E566E"/>
    <w:rsid w:val="00901EB6"/>
    <w:rsid w:val="00902672"/>
    <w:rsid w:val="00905340"/>
    <w:rsid w:val="0092569F"/>
    <w:rsid w:val="009450CE"/>
    <w:rsid w:val="0095164B"/>
    <w:rsid w:val="00951C16"/>
    <w:rsid w:val="00996483"/>
    <w:rsid w:val="009C2F28"/>
    <w:rsid w:val="009C3EDF"/>
    <w:rsid w:val="009E788A"/>
    <w:rsid w:val="00A056E6"/>
    <w:rsid w:val="00A13AB9"/>
    <w:rsid w:val="00A13F7E"/>
    <w:rsid w:val="00A1763D"/>
    <w:rsid w:val="00A17CEC"/>
    <w:rsid w:val="00A22557"/>
    <w:rsid w:val="00A27EF0"/>
    <w:rsid w:val="00A469E1"/>
    <w:rsid w:val="00A548CF"/>
    <w:rsid w:val="00A76EFC"/>
    <w:rsid w:val="00A9626B"/>
    <w:rsid w:val="00A97F29"/>
    <w:rsid w:val="00AB0964"/>
    <w:rsid w:val="00AB2CDD"/>
    <w:rsid w:val="00AB5C24"/>
    <w:rsid w:val="00AE377D"/>
    <w:rsid w:val="00B14BB8"/>
    <w:rsid w:val="00B421FC"/>
    <w:rsid w:val="00B4720B"/>
    <w:rsid w:val="00B5321C"/>
    <w:rsid w:val="00B61DBF"/>
    <w:rsid w:val="00B6620E"/>
    <w:rsid w:val="00B7288F"/>
    <w:rsid w:val="00B7659B"/>
    <w:rsid w:val="00B93C5D"/>
    <w:rsid w:val="00BA3770"/>
    <w:rsid w:val="00BC30C9"/>
    <w:rsid w:val="00BD0D98"/>
    <w:rsid w:val="00BE3E58"/>
    <w:rsid w:val="00C01616"/>
    <w:rsid w:val="00C0162B"/>
    <w:rsid w:val="00C20809"/>
    <w:rsid w:val="00C345B1"/>
    <w:rsid w:val="00C35DAE"/>
    <w:rsid w:val="00C40142"/>
    <w:rsid w:val="00C44930"/>
    <w:rsid w:val="00C4527D"/>
    <w:rsid w:val="00C57182"/>
    <w:rsid w:val="00C655FD"/>
    <w:rsid w:val="00C867B1"/>
    <w:rsid w:val="00C91606"/>
    <w:rsid w:val="00C94434"/>
    <w:rsid w:val="00CA1302"/>
    <w:rsid w:val="00CA1C95"/>
    <w:rsid w:val="00CA5A9C"/>
    <w:rsid w:val="00CB7F42"/>
    <w:rsid w:val="00CC5497"/>
    <w:rsid w:val="00CD5FE2"/>
    <w:rsid w:val="00CE0E83"/>
    <w:rsid w:val="00CF351D"/>
    <w:rsid w:val="00D02B4C"/>
    <w:rsid w:val="00D31678"/>
    <w:rsid w:val="00D6596E"/>
    <w:rsid w:val="00D84576"/>
    <w:rsid w:val="00DB0825"/>
    <w:rsid w:val="00DC4B32"/>
    <w:rsid w:val="00DE0019"/>
    <w:rsid w:val="00DE264A"/>
    <w:rsid w:val="00DF36EC"/>
    <w:rsid w:val="00DF52A5"/>
    <w:rsid w:val="00DF7986"/>
    <w:rsid w:val="00E041E7"/>
    <w:rsid w:val="00E23CA1"/>
    <w:rsid w:val="00E409A8"/>
    <w:rsid w:val="00E539F6"/>
    <w:rsid w:val="00E70C54"/>
    <w:rsid w:val="00E7209D"/>
    <w:rsid w:val="00E830EB"/>
    <w:rsid w:val="00E86210"/>
    <w:rsid w:val="00E930EC"/>
    <w:rsid w:val="00EA50E1"/>
    <w:rsid w:val="00EB05F4"/>
    <w:rsid w:val="00EB258F"/>
    <w:rsid w:val="00EB2C0B"/>
    <w:rsid w:val="00EC3DDD"/>
    <w:rsid w:val="00EC65C4"/>
    <w:rsid w:val="00EE0131"/>
    <w:rsid w:val="00F30C64"/>
    <w:rsid w:val="00F31368"/>
    <w:rsid w:val="00F317CD"/>
    <w:rsid w:val="00F409B7"/>
    <w:rsid w:val="00F7470D"/>
    <w:rsid w:val="00F8133C"/>
    <w:rsid w:val="00F85C3B"/>
    <w:rsid w:val="00F860F9"/>
    <w:rsid w:val="00FB730C"/>
    <w:rsid w:val="00FC2695"/>
    <w:rsid w:val="00FC3E03"/>
    <w:rsid w:val="00FD212A"/>
    <w:rsid w:val="00FD45BB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3CA79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A225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3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556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4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87FCC-BDF7-4FCD-9627-7A889B16E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12</Words>
  <Characters>406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ei Li</cp:lastModifiedBy>
  <cp:revision>3</cp:revision>
  <cp:lastPrinted>2015-05-12T18:31:00Z</cp:lastPrinted>
  <dcterms:created xsi:type="dcterms:W3CDTF">2019-03-15T18:17:00Z</dcterms:created>
  <dcterms:modified xsi:type="dcterms:W3CDTF">2019-03-18T10:24:00Z</dcterms:modified>
</cp:coreProperties>
</file>